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499AA" w14:textId="77777777" w:rsidR="00DF76B5" w:rsidRDefault="00DF76B5" w:rsidP="00DF76B5">
      <w:pPr>
        <w:jc w:val="center"/>
        <w:rPr>
          <w:sz w:val="40"/>
          <w:szCs w:val="40"/>
        </w:rPr>
      </w:pPr>
      <w:r w:rsidRPr="00DF4E53">
        <w:rPr>
          <w:sz w:val="40"/>
          <w:szCs w:val="40"/>
        </w:rPr>
        <w:t xml:space="preserve">Work Related Learning </w:t>
      </w:r>
    </w:p>
    <w:p w14:paraId="32783524" w14:textId="3B17C049" w:rsidR="00DF76B5" w:rsidRPr="00DF76B5" w:rsidRDefault="00DF76B5" w:rsidP="00DF76B5">
      <w:pPr>
        <w:jc w:val="center"/>
        <w:rPr>
          <w:b/>
          <w:bCs/>
          <w:i/>
          <w:iCs/>
          <w:color w:val="0070C0"/>
          <w:sz w:val="40"/>
          <w:szCs w:val="40"/>
        </w:rPr>
      </w:pPr>
      <w:r w:rsidRPr="00DF76B5">
        <w:rPr>
          <w:b/>
          <w:bCs/>
          <w:i/>
          <w:iCs/>
          <w:color w:val="0070C0"/>
          <w:sz w:val="40"/>
          <w:szCs w:val="40"/>
        </w:rPr>
        <w:t>Step by Step Assessment Guide</w:t>
      </w:r>
    </w:p>
    <w:p w14:paraId="19388CD5" w14:textId="77777777" w:rsidR="00DF76B5" w:rsidRPr="00415B87" w:rsidRDefault="00DF76B5" w:rsidP="00DF76B5">
      <w:pPr>
        <w:jc w:val="center"/>
        <w:rPr>
          <w:i/>
          <w:iCs/>
          <w:sz w:val="40"/>
          <w:szCs w:val="40"/>
        </w:rPr>
      </w:pPr>
    </w:p>
    <w:p w14:paraId="49764AF7" w14:textId="73F2266B" w:rsidR="00E82B6F" w:rsidRPr="00DF4E53" w:rsidRDefault="00E82B6F" w:rsidP="00E82B6F">
      <w:pPr>
        <w:rPr>
          <w:sz w:val="40"/>
          <w:szCs w:val="40"/>
        </w:rPr>
      </w:pPr>
      <w:r w:rsidRPr="00DF4E53">
        <w:rPr>
          <w:sz w:val="40"/>
          <w:szCs w:val="40"/>
        </w:rPr>
        <w:t xml:space="preserve">The </w:t>
      </w:r>
      <w:r w:rsidR="00DF4E53" w:rsidRPr="00DF4E53">
        <w:rPr>
          <w:sz w:val="40"/>
          <w:szCs w:val="40"/>
        </w:rPr>
        <w:t xml:space="preserve">assessment </w:t>
      </w:r>
      <w:r w:rsidR="00DF4E53">
        <w:rPr>
          <w:sz w:val="40"/>
          <w:szCs w:val="40"/>
        </w:rPr>
        <w:t xml:space="preserve">Guide </w:t>
      </w:r>
      <w:r w:rsidRPr="00DF4E53">
        <w:rPr>
          <w:sz w:val="40"/>
          <w:szCs w:val="40"/>
        </w:rPr>
        <w:t>for Work Related Learning (WRL) has one (1) summative component:</w:t>
      </w:r>
    </w:p>
    <w:p w14:paraId="702F2AB8" w14:textId="77777777" w:rsidR="00DF76B5" w:rsidRPr="00DF76B5" w:rsidRDefault="00DF76B5" w:rsidP="00DF76B5">
      <w:pPr>
        <w:rPr>
          <w:b/>
          <w:bCs/>
          <w:sz w:val="24"/>
          <w:szCs w:val="24"/>
        </w:rPr>
      </w:pPr>
      <w:r w:rsidRPr="00DF76B5">
        <w:rPr>
          <w:b/>
          <w:bCs/>
          <w:sz w:val="24"/>
          <w:szCs w:val="24"/>
        </w:rPr>
        <w:t>Individual Report (weighted 100%)</w:t>
      </w:r>
    </w:p>
    <w:p w14:paraId="470A2617" w14:textId="21D51A64" w:rsidR="00DF76B5" w:rsidRDefault="00DF76B5" w:rsidP="00DF76B5">
      <w:pPr>
        <w:rPr>
          <w:b/>
          <w:bCs/>
          <w:color w:val="0070C0"/>
          <w:sz w:val="24"/>
          <w:szCs w:val="24"/>
        </w:rPr>
      </w:pPr>
      <w:r w:rsidRPr="00415B87">
        <w:rPr>
          <w:b/>
          <w:bCs/>
          <w:color w:val="0070C0"/>
          <w:sz w:val="24"/>
          <w:szCs w:val="24"/>
        </w:rPr>
        <w:t>Tasks to be completed</w:t>
      </w:r>
      <w:r>
        <w:rPr>
          <w:b/>
          <w:bCs/>
          <w:color w:val="0070C0"/>
          <w:sz w:val="24"/>
          <w:szCs w:val="24"/>
        </w:rPr>
        <w:t xml:space="preserve"> </w:t>
      </w:r>
      <w:r>
        <w:t xml:space="preserve">(of not more than </w:t>
      </w:r>
      <w:r w:rsidRPr="000E36D8">
        <w:rPr>
          <w:b/>
          <w:bCs/>
        </w:rPr>
        <w:t>2500 words</w:t>
      </w:r>
      <w:r>
        <w:t>)</w:t>
      </w:r>
    </w:p>
    <w:p w14:paraId="162486C0" w14:textId="77135295" w:rsidR="00DF76B5" w:rsidRDefault="00DF76B5" w:rsidP="00DF76B5">
      <w:pPr>
        <w:pStyle w:val="ListParagraph"/>
        <w:numPr>
          <w:ilvl w:val="0"/>
          <w:numId w:val="2"/>
        </w:numPr>
      </w:pPr>
      <w:r>
        <w:t xml:space="preserve">Collate an individual </w:t>
      </w:r>
      <w:r w:rsidRPr="00DF76B5">
        <w:rPr>
          <w:b/>
          <w:bCs/>
          <w:color w:val="0070C0"/>
        </w:rPr>
        <w:t>report</w:t>
      </w:r>
      <w:r>
        <w:t xml:space="preserve"> which assesses the health and social care sector, </w:t>
      </w:r>
      <w:proofErr w:type="gramStart"/>
      <w:r>
        <w:t>taking into account</w:t>
      </w:r>
      <w:proofErr w:type="gramEnd"/>
      <w:r>
        <w:t xml:space="preserve"> the current situation of the CoVid19 pandemic.</w:t>
      </w:r>
    </w:p>
    <w:p w14:paraId="5DCE29F1" w14:textId="77777777" w:rsidR="00DF76B5" w:rsidRDefault="00DF76B5" w:rsidP="00DF76B5">
      <w:pPr>
        <w:pStyle w:val="ListParagraph"/>
        <w:numPr>
          <w:ilvl w:val="0"/>
          <w:numId w:val="2"/>
        </w:numPr>
      </w:pPr>
      <w:r>
        <w:t xml:space="preserve">Explore how this has impacted the career prospects for health and social care. </w:t>
      </w:r>
    </w:p>
    <w:p w14:paraId="794B7755" w14:textId="58029280" w:rsidR="00DF76B5" w:rsidRDefault="00DF76B5" w:rsidP="00DF76B5">
      <w:pPr>
        <w:pStyle w:val="ListParagraph"/>
        <w:numPr>
          <w:ilvl w:val="0"/>
          <w:numId w:val="2"/>
        </w:numPr>
      </w:pPr>
      <w:r>
        <w:t xml:space="preserve">Evaluate an organisation as an exemplar to justify your </w:t>
      </w:r>
      <w:r w:rsidR="000E36D8">
        <w:t>stand, by</w:t>
      </w:r>
      <w:r>
        <w:t xml:space="preserve"> applying the theories and models learned from this module. </w:t>
      </w:r>
    </w:p>
    <w:p w14:paraId="3DB0B162" w14:textId="3E91CD00" w:rsidR="00DF76B5" w:rsidRDefault="00DF76B5" w:rsidP="00DF76B5">
      <w:pPr>
        <w:pStyle w:val="ListParagraph"/>
      </w:pPr>
    </w:p>
    <w:p w14:paraId="0E4E3A60" w14:textId="5BA821DF" w:rsidR="00DF76B5" w:rsidRPr="00DF76B5" w:rsidRDefault="00DF76B5" w:rsidP="00DF76B5">
      <w:pPr>
        <w:rPr>
          <w:b/>
          <w:bCs/>
          <w:i/>
          <w:iCs/>
          <w:color w:val="0070C0"/>
          <w:sz w:val="24"/>
          <w:szCs w:val="24"/>
        </w:rPr>
      </w:pPr>
      <w:r w:rsidRPr="00DF76B5">
        <w:rPr>
          <w:b/>
          <w:bCs/>
          <w:i/>
          <w:iCs/>
          <w:color w:val="0070C0"/>
          <w:sz w:val="24"/>
          <w:szCs w:val="24"/>
        </w:rPr>
        <w:t>Report  Structure</w:t>
      </w:r>
    </w:p>
    <w:p w14:paraId="6A223A55" w14:textId="77777777" w:rsidR="00DF76B5" w:rsidRDefault="00DF76B5" w:rsidP="00DF76B5">
      <w:r>
        <w:t>The outline  Of  Your  Report.</w:t>
      </w:r>
    </w:p>
    <w:p w14:paraId="3E24B754" w14:textId="2A5C89CE" w:rsidR="00DF76B5" w:rsidRDefault="00DF76B5" w:rsidP="00DF76B5">
      <w:r w:rsidRPr="00DF76B5">
        <w:rPr>
          <w:b/>
          <w:bCs/>
          <w:i/>
          <w:iCs/>
          <w:color w:val="0070C0"/>
          <w:sz w:val="24"/>
          <w:szCs w:val="24"/>
        </w:rPr>
        <w:t>Title Section</w:t>
      </w:r>
      <w:r w:rsidRPr="00DF76B5">
        <w:rPr>
          <w:color w:val="0070C0"/>
        </w:rPr>
        <w:t xml:space="preserve"> </w:t>
      </w:r>
      <w:r>
        <w:t>– This includes your name (Student name as the author and</w:t>
      </w:r>
    </w:p>
    <w:p w14:paraId="7FFD1E93" w14:textId="46652ACA" w:rsidR="00E82B6F" w:rsidRDefault="00DF76B5" w:rsidP="00E82B6F">
      <w:r>
        <w:t>•</w:t>
      </w:r>
      <w:r>
        <w:tab/>
        <w:t>The date of report preparation.</w:t>
      </w:r>
    </w:p>
    <w:p w14:paraId="0C63171B" w14:textId="47FF2CB9" w:rsidR="00FB310B" w:rsidRPr="00DF76B5" w:rsidRDefault="00FB310B" w:rsidP="00FB310B">
      <w:pPr>
        <w:rPr>
          <w:b/>
          <w:bCs/>
          <w:i/>
          <w:iCs/>
          <w:color w:val="0070C0"/>
          <w:sz w:val="24"/>
          <w:szCs w:val="24"/>
        </w:rPr>
      </w:pPr>
      <w:r w:rsidRPr="00DF76B5">
        <w:rPr>
          <w:b/>
          <w:bCs/>
          <w:i/>
          <w:iCs/>
          <w:color w:val="0070C0"/>
          <w:sz w:val="24"/>
          <w:szCs w:val="24"/>
        </w:rPr>
        <w:t>Summary Section</w:t>
      </w:r>
      <w:r w:rsidR="000E36D8">
        <w:rPr>
          <w:b/>
          <w:bCs/>
          <w:i/>
          <w:iCs/>
          <w:color w:val="0070C0"/>
          <w:sz w:val="24"/>
          <w:szCs w:val="24"/>
        </w:rPr>
        <w:t xml:space="preserve"> (50 Words)</w:t>
      </w:r>
    </w:p>
    <w:p w14:paraId="507A1783" w14:textId="77777777" w:rsidR="00FB310B" w:rsidRDefault="00FB310B" w:rsidP="00FB310B">
      <w:r>
        <w:t>•</w:t>
      </w:r>
      <w:r>
        <w:tab/>
        <w:t xml:space="preserve">There needs to be a summary of the major points, conclusions, and recommendations. </w:t>
      </w:r>
    </w:p>
    <w:p w14:paraId="76E4D8F9" w14:textId="77777777" w:rsidR="00FB310B" w:rsidRDefault="00FB310B" w:rsidP="00FB310B">
      <w:r>
        <w:t>•</w:t>
      </w:r>
      <w:r>
        <w:tab/>
        <w:t xml:space="preserve">It needs to be short as it is a general overview of the report. </w:t>
      </w:r>
    </w:p>
    <w:p w14:paraId="18737FE2" w14:textId="693C2F85" w:rsidR="00562E85" w:rsidRDefault="00FB310B" w:rsidP="00FB310B">
      <w:r>
        <w:t>•</w:t>
      </w:r>
      <w:r>
        <w:tab/>
        <w:t>Some people will read the summary and only skim the report, so make sure you include all the relevant information.</w:t>
      </w:r>
    </w:p>
    <w:p w14:paraId="30547EA2" w14:textId="2530DFEC" w:rsidR="004C05F6" w:rsidRPr="00DF76B5" w:rsidRDefault="004C05F6" w:rsidP="004C05F6">
      <w:pPr>
        <w:rPr>
          <w:b/>
          <w:bCs/>
          <w:i/>
          <w:iCs/>
          <w:color w:val="0070C0"/>
          <w:sz w:val="24"/>
          <w:szCs w:val="24"/>
        </w:rPr>
      </w:pPr>
      <w:r w:rsidRPr="00DF76B5">
        <w:rPr>
          <w:b/>
          <w:bCs/>
          <w:i/>
          <w:iCs/>
          <w:color w:val="0070C0"/>
          <w:sz w:val="24"/>
          <w:szCs w:val="24"/>
        </w:rPr>
        <w:t>Introduction section</w:t>
      </w:r>
      <w:r w:rsidR="000E36D8">
        <w:rPr>
          <w:b/>
          <w:bCs/>
          <w:i/>
          <w:iCs/>
          <w:color w:val="0070C0"/>
          <w:sz w:val="24"/>
          <w:szCs w:val="24"/>
        </w:rPr>
        <w:t xml:space="preserve"> (100 Words)</w:t>
      </w:r>
    </w:p>
    <w:p w14:paraId="348ADDDA" w14:textId="77777777" w:rsidR="004C05F6" w:rsidRDefault="004C05F6" w:rsidP="004C05F6">
      <w:r>
        <w:t>•</w:t>
      </w:r>
      <w:r>
        <w:tab/>
        <w:t xml:space="preserve">The first page of the report needs to have an introduction. </w:t>
      </w:r>
    </w:p>
    <w:p w14:paraId="4E6DB53C" w14:textId="77777777" w:rsidR="004C05F6" w:rsidRDefault="004C05F6" w:rsidP="004C05F6">
      <w:r>
        <w:t>•</w:t>
      </w:r>
      <w:r>
        <w:tab/>
        <w:t xml:space="preserve"> You will explain the problem and show the reader why the report is being made.</w:t>
      </w:r>
    </w:p>
    <w:p w14:paraId="61CE8BBF" w14:textId="77777777" w:rsidR="004C05F6" w:rsidRDefault="004C05F6" w:rsidP="004C05F6">
      <w:r>
        <w:t>•</w:t>
      </w:r>
      <w:r>
        <w:tab/>
        <w:t xml:space="preserve">You need to give a definition of terms if you did not include these in the title section, and </w:t>
      </w:r>
    </w:p>
    <w:p w14:paraId="44F802A5" w14:textId="210896AA" w:rsidR="00FB310B" w:rsidRDefault="004C05F6" w:rsidP="004C05F6">
      <w:r>
        <w:t>•</w:t>
      </w:r>
      <w:r>
        <w:tab/>
        <w:t xml:space="preserve">Explain how the details of the report are arranged.  </w:t>
      </w:r>
    </w:p>
    <w:p w14:paraId="61AB0719" w14:textId="77777777" w:rsidR="00DF76B5" w:rsidRDefault="00C21EF4" w:rsidP="004C05F6">
      <w:r w:rsidRPr="00DF76B5">
        <w:rPr>
          <w:b/>
          <w:bCs/>
          <w:i/>
          <w:iCs/>
          <w:color w:val="0070C0"/>
        </w:rPr>
        <w:t>Main body section</w:t>
      </w:r>
      <w:r w:rsidRPr="00DF76B5">
        <w:rPr>
          <w:color w:val="0070C0"/>
        </w:rPr>
        <w:t xml:space="preserve"> </w:t>
      </w:r>
    </w:p>
    <w:p w14:paraId="6188ABE8" w14:textId="4170B760" w:rsidR="004C05F6" w:rsidRPr="00DF76B5" w:rsidRDefault="004E75B3" w:rsidP="004C05F6">
      <w:pPr>
        <w:rPr>
          <w:b/>
          <w:bCs/>
          <w:sz w:val="24"/>
          <w:szCs w:val="24"/>
        </w:rPr>
      </w:pPr>
      <w:r w:rsidRPr="00DF76B5">
        <w:rPr>
          <w:b/>
          <w:bCs/>
          <w:sz w:val="24"/>
          <w:szCs w:val="24"/>
        </w:rPr>
        <w:t>LO1</w:t>
      </w:r>
      <w:r w:rsidR="00DF76B5" w:rsidRPr="00DF76B5">
        <w:rPr>
          <w:b/>
          <w:bCs/>
          <w:sz w:val="24"/>
          <w:szCs w:val="24"/>
        </w:rPr>
        <w:t>-</w:t>
      </w:r>
      <w:r w:rsidRPr="00DF76B5">
        <w:rPr>
          <w:b/>
          <w:bCs/>
          <w:color w:val="7030A0"/>
        </w:rPr>
        <w:t xml:space="preserve"> Review the nature of the Health and Social Care sector or industry in its wider context and specific environment</w:t>
      </w:r>
      <w:r w:rsidR="00740FBE">
        <w:rPr>
          <w:b/>
          <w:bCs/>
          <w:color w:val="7030A0"/>
        </w:rPr>
        <w:t xml:space="preserve"> </w:t>
      </w:r>
      <w:r w:rsidR="00740FBE">
        <w:rPr>
          <w:b/>
          <w:bCs/>
          <w:color w:val="7030A0"/>
          <w:sz w:val="24"/>
          <w:szCs w:val="24"/>
        </w:rPr>
        <w:t>(600 Words)</w:t>
      </w:r>
    </w:p>
    <w:p w14:paraId="75F15226" w14:textId="7EAA6201" w:rsidR="00870BF3" w:rsidRPr="005B5399" w:rsidRDefault="005B5399" w:rsidP="005B5399">
      <w:pPr>
        <w:pStyle w:val="ListParagraph"/>
        <w:numPr>
          <w:ilvl w:val="0"/>
          <w:numId w:val="3"/>
        </w:numPr>
        <w:rPr>
          <w:b/>
          <w:bCs/>
        </w:rPr>
      </w:pPr>
      <w:r w:rsidRPr="005B5399">
        <w:rPr>
          <w:b/>
          <w:bCs/>
        </w:rPr>
        <w:lastRenderedPageBreak/>
        <w:t>Write a</w:t>
      </w:r>
      <w:r w:rsidR="00B206E2" w:rsidRPr="005B5399">
        <w:rPr>
          <w:b/>
          <w:bCs/>
        </w:rPr>
        <w:t>n overview of literatures on the health and social care sector with discussions on the wider context of the CoVid19 pandemic</w:t>
      </w:r>
    </w:p>
    <w:p w14:paraId="1F53F339" w14:textId="01AF28E1" w:rsidR="00B206E2" w:rsidRPr="005B5399" w:rsidRDefault="0023028F" w:rsidP="004C05F6">
      <w:pPr>
        <w:rPr>
          <w:b/>
          <w:bCs/>
          <w:color w:val="7030A0"/>
        </w:rPr>
      </w:pPr>
      <w:r w:rsidRPr="005B5399">
        <w:rPr>
          <w:b/>
          <w:bCs/>
          <w:sz w:val="24"/>
          <w:szCs w:val="24"/>
        </w:rPr>
        <w:t>LO2</w:t>
      </w:r>
      <w:r w:rsidR="005B5399">
        <w:t>-</w:t>
      </w:r>
      <w:r w:rsidRPr="005B5399">
        <w:rPr>
          <w:b/>
          <w:bCs/>
          <w:color w:val="7030A0"/>
          <w:sz w:val="24"/>
          <w:szCs w:val="24"/>
        </w:rPr>
        <w:t xml:space="preserve">Demonstrate the prospects of </w:t>
      </w:r>
      <w:proofErr w:type="gramStart"/>
      <w:r w:rsidRPr="005B5399">
        <w:rPr>
          <w:b/>
          <w:bCs/>
          <w:color w:val="7030A0"/>
          <w:sz w:val="24"/>
          <w:szCs w:val="24"/>
        </w:rPr>
        <w:t>entering into</w:t>
      </w:r>
      <w:proofErr w:type="gramEnd"/>
      <w:r w:rsidRPr="005B5399">
        <w:rPr>
          <w:b/>
          <w:bCs/>
          <w:color w:val="7030A0"/>
          <w:sz w:val="24"/>
          <w:szCs w:val="24"/>
        </w:rPr>
        <w:t xml:space="preserve"> a chosen sector or industry as a career pathway</w:t>
      </w:r>
      <w:r w:rsidR="00740FBE">
        <w:rPr>
          <w:b/>
          <w:bCs/>
          <w:color w:val="7030A0"/>
          <w:sz w:val="24"/>
          <w:szCs w:val="24"/>
        </w:rPr>
        <w:t xml:space="preserve"> (600 Words)</w:t>
      </w:r>
    </w:p>
    <w:p w14:paraId="6693D701" w14:textId="5A1EEEEC" w:rsidR="005B5399" w:rsidRDefault="006B2001" w:rsidP="005B5399">
      <w:proofErr w:type="gramStart"/>
      <w:r>
        <w:t>T</w:t>
      </w:r>
      <w:r w:rsidR="007D2B39" w:rsidRPr="007D2B39">
        <w:t>aking into account</w:t>
      </w:r>
      <w:proofErr w:type="gramEnd"/>
      <w:r w:rsidR="007D2B39" w:rsidRPr="007D2B39">
        <w:t xml:space="preserve"> the current situation of the CoVid19 pandemic</w:t>
      </w:r>
      <w:r w:rsidR="005B5399">
        <w:t>,</w:t>
      </w:r>
    </w:p>
    <w:p w14:paraId="3FF724E1" w14:textId="3B0C6BE4" w:rsidR="0023028F" w:rsidRDefault="007D2B39" w:rsidP="005B5399">
      <w:pPr>
        <w:pStyle w:val="ListParagraph"/>
        <w:numPr>
          <w:ilvl w:val="0"/>
          <w:numId w:val="3"/>
        </w:numPr>
      </w:pPr>
      <w:r w:rsidRPr="007D2B39">
        <w:t>Explore how this has impacted the career prospects for health and social care</w:t>
      </w:r>
      <w:r w:rsidR="006B2001">
        <w:t xml:space="preserve"> .</w:t>
      </w:r>
    </w:p>
    <w:p w14:paraId="085BFD83" w14:textId="46B96D4E" w:rsidR="006B2001" w:rsidRPr="005B5399" w:rsidRDefault="002E4326" w:rsidP="004C05F6">
      <w:pPr>
        <w:rPr>
          <w:b/>
          <w:bCs/>
          <w:color w:val="7030A0"/>
          <w:sz w:val="24"/>
          <w:szCs w:val="24"/>
        </w:rPr>
      </w:pPr>
      <w:r w:rsidRPr="005B5399">
        <w:rPr>
          <w:b/>
          <w:bCs/>
          <w:sz w:val="24"/>
          <w:szCs w:val="24"/>
        </w:rPr>
        <w:t>LO3</w:t>
      </w:r>
      <w:r w:rsidR="005B5399" w:rsidRPr="005B5399">
        <w:rPr>
          <w:b/>
          <w:bCs/>
          <w:sz w:val="24"/>
          <w:szCs w:val="24"/>
        </w:rPr>
        <w:t>-</w:t>
      </w:r>
      <w:r w:rsidRPr="005B5399">
        <w:rPr>
          <w:b/>
          <w:bCs/>
          <w:sz w:val="24"/>
          <w:szCs w:val="24"/>
        </w:rPr>
        <w:t xml:space="preserve"> </w:t>
      </w:r>
      <w:r w:rsidRPr="005B5399">
        <w:rPr>
          <w:b/>
          <w:bCs/>
          <w:color w:val="7030A0"/>
          <w:sz w:val="24"/>
          <w:szCs w:val="24"/>
        </w:rPr>
        <w:t xml:space="preserve">Examine the structure, </w:t>
      </w:r>
      <w:proofErr w:type="gramStart"/>
      <w:r w:rsidRPr="005B5399">
        <w:rPr>
          <w:b/>
          <w:bCs/>
          <w:color w:val="7030A0"/>
          <w:sz w:val="24"/>
          <w:szCs w:val="24"/>
        </w:rPr>
        <w:t>culture</w:t>
      </w:r>
      <w:proofErr w:type="gramEnd"/>
      <w:r w:rsidRPr="005B5399">
        <w:rPr>
          <w:b/>
          <w:bCs/>
          <w:color w:val="7030A0"/>
          <w:sz w:val="24"/>
          <w:szCs w:val="24"/>
        </w:rPr>
        <w:t xml:space="preserve"> and function of an organisation</w:t>
      </w:r>
      <w:r w:rsidR="00740FBE">
        <w:rPr>
          <w:b/>
          <w:bCs/>
          <w:color w:val="7030A0"/>
          <w:sz w:val="24"/>
          <w:szCs w:val="24"/>
        </w:rPr>
        <w:t xml:space="preserve"> (600 Words)</w:t>
      </w:r>
    </w:p>
    <w:p w14:paraId="7BE545B0" w14:textId="578EBEEF" w:rsidR="005B5399" w:rsidRDefault="00116AE8" w:rsidP="00740FBE">
      <w:r w:rsidRPr="00116AE8">
        <w:t>Providing an example of chosen organisation</w:t>
      </w:r>
      <w:r w:rsidR="005B5399">
        <w:t xml:space="preserve"> (Using </w:t>
      </w:r>
      <w:r w:rsidR="005B5399" w:rsidRPr="00740FBE">
        <w:rPr>
          <w:b/>
          <w:bCs/>
          <w:color w:val="7030A0"/>
        </w:rPr>
        <w:t>NHS ENGLAND</w:t>
      </w:r>
      <w:r w:rsidR="005B5399">
        <w:t>, as your chosen organisation)</w:t>
      </w:r>
      <w:r w:rsidR="00740FBE">
        <w:t xml:space="preserve"> examine the </w:t>
      </w:r>
      <w:r w:rsidR="00740FBE" w:rsidRPr="00740FBE">
        <w:rPr>
          <w:b/>
          <w:bCs/>
          <w:color w:val="7030A0"/>
        </w:rPr>
        <w:t>functions</w:t>
      </w:r>
      <w:r w:rsidR="00740FBE">
        <w:t xml:space="preserve"> of NHS as an organisation in health and social care industry in the UK</w:t>
      </w:r>
    </w:p>
    <w:p w14:paraId="5E250DA0" w14:textId="0ABA60BC" w:rsidR="005B5399" w:rsidRDefault="00E12CB6" w:rsidP="00740FBE">
      <w:r w:rsidRPr="00E12CB6">
        <w:t>Evaluate</w:t>
      </w:r>
      <w:r w:rsidR="005B5399">
        <w:t xml:space="preserve"> NHS as an</w:t>
      </w:r>
      <w:r w:rsidRPr="00E12CB6">
        <w:t xml:space="preserve"> organisation as an </w:t>
      </w:r>
      <w:r w:rsidR="005B5399" w:rsidRPr="00E12CB6">
        <w:t>ex</w:t>
      </w:r>
      <w:r w:rsidR="005B5399">
        <w:t>e</w:t>
      </w:r>
      <w:r w:rsidR="005B5399" w:rsidRPr="00E12CB6">
        <w:t>mplar</w:t>
      </w:r>
      <w:r w:rsidRPr="00E12CB6">
        <w:t xml:space="preserve"> to justify your stand</w:t>
      </w:r>
      <w:r w:rsidR="005B5399">
        <w:t>:</w:t>
      </w:r>
    </w:p>
    <w:p w14:paraId="51C773E5" w14:textId="4E95CC83" w:rsidR="005B5399" w:rsidRDefault="00E12CB6" w:rsidP="005B5399">
      <w:pPr>
        <w:pStyle w:val="ListParagraph"/>
        <w:numPr>
          <w:ilvl w:val="0"/>
          <w:numId w:val="3"/>
        </w:numPr>
      </w:pPr>
      <w:r w:rsidRPr="00E12CB6">
        <w:t xml:space="preserve"> </w:t>
      </w:r>
      <w:r w:rsidR="005B5399">
        <w:t>A</w:t>
      </w:r>
      <w:r w:rsidRPr="00E12CB6">
        <w:t xml:space="preserve">pply the </w:t>
      </w:r>
      <w:r w:rsidRPr="00740FBE">
        <w:rPr>
          <w:b/>
          <w:bCs/>
          <w:color w:val="7030A0"/>
        </w:rPr>
        <w:t>theories</w:t>
      </w:r>
      <w:r w:rsidRPr="00E12CB6">
        <w:t xml:space="preserve"> </w:t>
      </w:r>
      <w:r w:rsidR="005B5399">
        <w:t xml:space="preserve">of organisational </w:t>
      </w:r>
      <w:r w:rsidR="005B5399" w:rsidRPr="00740FBE">
        <w:rPr>
          <w:b/>
          <w:bCs/>
          <w:color w:val="7030A0"/>
        </w:rPr>
        <w:t>culture</w:t>
      </w:r>
      <w:r w:rsidR="005B5399">
        <w:t xml:space="preserve"> to NHS as an organisation in health and social care industry in the UK</w:t>
      </w:r>
    </w:p>
    <w:p w14:paraId="3AFA0B49" w14:textId="3344A8DF" w:rsidR="002E4326" w:rsidRDefault="005B5399" w:rsidP="005B5399">
      <w:pPr>
        <w:pStyle w:val="ListParagraph"/>
        <w:numPr>
          <w:ilvl w:val="0"/>
          <w:numId w:val="3"/>
        </w:numPr>
      </w:pPr>
      <w:r>
        <w:t xml:space="preserve">Apply the </w:t>
      </w:r>
      <w:r w:rsidRPr="00740FBE">
        <w:rPr>
          <w:b/>
          <w:bCs/>
          <w:color w:val="7030A0"/>
        </w:rPr>
        <w:t>models</w:t>
      </w:r>
      <w:r>
        <w:t xml:space="preserve"> of organisational </w:t>
      </w:r>
      <w:r w:rsidRPr="00740FBE">
        <w:rPr>
          <w:b/>
          <w:bCs/>
          <w:color w:val="7030A0"/>
        </w:rPr>
        <w:t>structure</w:t>
      </w:r>
      <w:r>
        <w:t xml:space="preserve"> </w:t>
      </w:r>
      <w:r w:rsidR="00E12CB6" w:rsidRPr="00E12CB6">
        <w:t>learned from this module</w:t>
      </w:r>
      <w:r>
        <w:t xml:space="preserve"> to NHS as an organisation in health and social care industry in the UK</w:t>
      </w:r>
    </w:p>
    <w:p w14:paraId="4229557D" w14:textId="3E27ED75" w:rsidR="00E304AE" w:rsidRPr="00740FBE" w:rsidRDefault="004E01C9" w:rsidP="004C05F6">
      <w:pPr>
        <w:rPr>
          <w:b/>
          <w:bCs/>
          <w:color w:val="7030A0"/>
          <w:sz w:val="24"/>
          <w:szCs w:val="24"/>
        </w:rPr>
      </w:pPr>
      <w:r w:rsidRPr="00740FBE">
        <w:rPr>
          <w:b/>
          <w:bCs/>
          <w:sz w:val="24"/>
          <w:szCs w:val="24"/>
        </w:rPr>
        <w:t>LO4</w:t>
      </w:r>
      <w:r w:rsidR="00740FBE" w:rsidRPr="00740FBE">
        <w:rPr>
          <w:b/>
          <w:bCs/>
          <w:color w:val="7030A0"/>
          <w:sz w:val="24"/>
          <w:szCs w:val="24"/>
        </w:rPr>
        <w:t>-</w:t>
      </w:r>
      <w:r w:rsidRPr="00740FBE">
        <w:rPr>
          <w:b/>
          <w:bCs/>
          <w:color w:val="7030A0"/>
          <w:sz w:val="24"/>
          <w:szCs w:val="24"/>
        </w:rPr>
        <w:t>Examine the relationship between the organisation and its stakeholders</w:t>
      </w:r>
      <w:r w:rsidR="00740FBE">
        <w:rPr>
          <w:b/>
          <w:bCs/>
          <w:color w:val="7030A0"/>
          <w:sz w:val="24"/>
          <w:szCs w:val="24"/>
        </w:rPr>
        <w:t xml:space="preserve"> (600 Words)</w:t>
      </w:r>
    </w:p>
    <w:p w14:paraId="34265223" w14:textId="77777777" w:rsidR="00740FBE" w:rsidRDefault="00740FBE" w:rsidP="004C05F6">
      <w:r>
        <w:t>Using NHS England as an example of chosen organisation:</w:t>
      </w:r>
    </w:p>
    <w:p w14:paraId="648A446E" w14:textId="4B02FCF9" w:rsidR="000D1994" w:rsidRDefault="00740FBE" w:rsidP="00740FBE">
      <w:pPr>
        <w:pStyle w:val="ListParagraph"/>
        <w:numPr>
          <w:ilvl w:val="0"/>
          <w:numId w:val="5"/>
        </w:numPr>
      </w:pPr>
      <w:r>
        <w:t xml:space="preserve">You will analyse the functions of NHS England in relations to the stakeholders in health and social care industry in the UK. </w:t>
      </w:r>
    </w:p>
    <w:p w14:paraId="377E9E79" w14:textId="684497C9" w:rsidR="00740FBE" w:rsidRPr="00740FBE" w:rsidRDefault="009A58EC" w:rsidP="009A58EC">
      <w:pPr>
        <w:rPr>
          <w:b/>
          <w:bCs/>
          <w:color w:val="0070C0"/>
          <w:sz w:val="24"/>
          <w:szCs w:val="24"/>
        </w:rPr>
      </w:pPr>
      <w:r w:rsidRPr="00740FBE">
        <w:rPr>
          <w:b/>
          <w:bCs/>
          <w:color w:val="0070C0"/>
          <w:sz w:val="24"/>
          <w:szCs w:val="24"/>
        </w:rPr>
        <w:t xml:space="preserve">Conclusion </w:t>
      </w:r>
      <w:r w:rsidR="00740FBE">
        <w:rPr>
          <w:b/>
          <w:bCs/>
          <w:color w:val="0070C0"/>
          <w:sz w:val="24"/>
          <w:szCs w:val="24"/>
        </w:rPr>
        <w:t>–(100 Words)</w:t>
      </w:r>
    </w:p>
    <w:p w14:paraId="729D0B92" w14:textId="77777777" w:rsidR="00740FBE" w:rsidRDefault="009A58EC" w:rsidP="00740FBE">
      <w:pPr>
        <w:pStyle w:val="ListParagraph"/>
        <w:numPr>
          <w:ilvl w:val="0"/>
          <w:numId w:val="4"/>
        </w:numPr>
      </w:pPr>
      <w:r>
        <w:t>This is where everything comes together.</w:t>
      </w:r>
    </w:p>
    <w:p w14:paraId="5A4B03A3" w14:textId="7AE357F2" w:rsidR="009A58EC" w:rsidRDefault="009A58EC" w:rsidP="00740FBE">
      <w:pPr>
        <w:pStyle w:val="ListParagraph"/>
        <w:numPr>
          <w:ilvl w:val="0"/>
          <w:numId w:val="4"/>
        </w:numPr>
      </w:pPr>
      <w:r>
        <w:t xml:space="preserve"> Keep this section free of jargon as most people will read the Summary and Conclusion</w:t>
      </w:r>
    </w:p>
    <w:p w14:paraId="7EB1DE37" w14:textId="77777777" w:rsidR="00740FBE" w:rsidRDefault="00740FBE" w:rsidP="00740FBE">
      <w:pPr>
        <w:pStyle w:val="ListParagraph"/>
      </w:pPr>
    </w:p>
    <w:p w14:paraId="2CCAB243" w14:textId="06C6A827" w:rsidR="00CB71BF" w:rsidRPr="00740FBE" w:rsidRDefault="009A58EC" w:rsidP="009A58EC">
      <w:pPr>
        <w:rPr>
          <w:b/>
          <w:bCs/>
          <w:color w:val="0070C0"/>
          <w:sz w:val="24"/>
          <w:szCs w:val="24"/>
        </w:rPr>
      </w:pPr>
      <w:r w:rsidRPr="00740FBE">
        <w:rPr>
          <w:b/>
          <w:bCs/>
          <w:color w:val="0070C0"/>
          <w:sz w:val="24"/>
          <w:szCs w:val="24"/>
        </w:rPr>
        <w:t>Reference list.</w:t>
      </w:r>
    </w:p>
    <w:p w14:paraId="44AF85FF" w14:textId="77777777" w:rsidR="006B2001" w:rsidRPr="00102E81" w:rsidRDefault="006B2001" w:rsidP="004C05F6"/>
    <w:sectPr w:rsidR="006B2001" w:rsidRPr="00102E81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B46F0C" w14:textId="77777777" w:rsidR="000F29AA" w:rsidRDefault="000F29AA" w:rsidP="000E36D8">
      <w:pPr>
        <w:spacing w:after="0" w:line="240" w:lineRule="auto"/>
      </w:pPr>
      <w:r>
        <w:separator/>
      </w:r>
    </w:p>
  </w:endnote>
  <w:endnote w:type="continuationSeparator" w:id="0">
    <w:p w14:paraId="6DC4FBF0" w14:textId="77777777" w:rsidR="000F29AA" w:rsidRDefault="000F29AA" w:rsidP="000E3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28FDE5" w14:textId="124736BD" w:rsidR="000E36D8" w:rsidRPr="000E36D8" w:rsidRDefault="000E36D8">
    <w:pPr>
      <w:pStyle w:val="Footer"/>
      <w:rPr>
        <w:i/>
        <w:iCs/>
        <w:sz w:val="20"/>
        <w:szCs w:val="20"/>
      </w:rPr>
    </w:pPr>
    <w:r w:rsidRPr="000E36D8">
      <w:rPr>
        <w:i/>
        <w:iCs/>
        <w:sz w:val="20"/>
        <w:szCs w:val="20"/>
      </w:rPr>
      <w:t>Created by Oluwafemi Esan</w:t>
    </w:r>
  </w:p>
  <w:p w14:paraId="2BB4F8DB" w14:textId="77777777" w:rsidR="000E36D8" w:rsidRDefault="000E3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E0DE73" w14:textId="77777777" w:rsidR="000F29AA" w:rsidRDefault="000F29AA" w:rsidP="000E36D8">
      <w:pPr>
        <w:spacing w:after="0" w:line="240" w:lineRule="auto"/>
      </w:pPr>
      <w:r>
        <w:separator/>
      </w:r>
    </w:p>
  </w:footnote>
  <w:footnote w:type="continuationSeparator" w:id="0">
    <w:p w14:paraId="60655C6C" w14:textId="77777777" w:rsidR="000F29AA" w:rsidRDefault="000F29AA" w:rsidP="000E36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5pt;height:11.5pt" o:bullet="t">
        <v:imagedata r:id="rId1" o:title="msoC256"/>
      </v:shape>
    </w:pict>
  </w:numPicBullet>
  <w:abstractNum w:abstractNumId="0" w15:restartNumberingAfterBreak="0">
    <w:nsid w:val="0CC80F9F"/>
    <w:multiLevelType w:val="hybridMultilevel"/>
    <w:tmpl w:val="6932FC0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27C2B"/>
    <w:multiLevelType w:val="hybridMultilevel"/>
    <w:tmpl w:val="8D50BBA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AF0DD4"/>
    <w:multiLevelType w:val="hybridMultilevel"/>
    <w:tmpl w:val="44942D7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2D0165"/>
    <w:multiLevelType w:val="hybridMultilevel"/>
    <w:tmpl w:val="3AB495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637805"/>
    <w:multiLevelType w:val="hybridMultilevel"/>
    <w:tmpl w:val="4476E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jQyszA1MzE2NDNR0lEKTi0uzszPAykwqgUACANF1CwAAAA="/>
  </w:docVars>
  <w:rsids>
    <w:rsidRoot w:val="00E82B6F"/>
    <w:rsid w:val="000D1994"/>
    <w:rsid w:val="000E36D8"/>
    <w:rsid w:val="000E7E47"/>
    <w:rsid w:val="000F29AA"/>
    <w:rsid w:val="00102E81"/>
    <w:rsid w:val="00116AE8"/>
    <w:rsid w:val="0023028F"/>
    <w:rsid w:val="002E4326"/>
    <w:rsid w:val="003B5752"/>
    <w:rsid w:val="004C05F6"/>
    <w:rsid w:val="004E01C9"/>
    <w:rsid w:val="004E75B3"/>
    <w:rsid w:val="00562E85"/>
    <w:rsid w:val="005B5399"/>
    <w:rsid w:val="00610BAE"/>
    <w:rsid w:val="006A53F7"/>
    <w:rsid w:val="006B2001"/>
    <w:rsid w:val="00740FBE"/>
    <w:rsid w:val="007D2B39"/>
    <w:rsid w:val="00870BF3"/>
    <w:rsid w:val="00890052"/>
    <w:rsid w:val="009A58EC"/>
    <w:rsid w:val="00B206E2"/>
    <w:rsid w:val="00C21EF4"/>
    <w:rsid w:val="00CB71BF"/>
    <w:rsid w:val="00D45932"/>
    <w:rsid w:val="00DA6641"/>
    <w:rsid w:val="00DF4E53"/>
    <w:rsid w:val="00DF76B5"/>
    <w:rsid w:val="00E12CB6"/>
    <w:rsid w:val="00E304AE"/>
    <w:rsid w:val="00E82B6F"/>
    <w:rsid w:val="00FB310B"/>
    <w:rsid w:val="00FF4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5EF06C3"/>
  <w15:chartTrackingRefBased/>
  <w15:docId w15:val="{D0931D28-5FA3-41BB-B31F-D98AA19F1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76B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36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6D8"/>
  </w:style>
  <w:style w:type="paragraph" w:styleId="Footer">
    <w:name w:val="footer"/>
    <w:basedOn w:val="Normal"/>
    <w:link w:val="FooterChar"/>
    <w:uiPriority w:val="99"/>
    <w:unhideWhenUsed/>
    <w:rsid w:val="000E36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6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37</Words>
  <Characters>249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mi Esan</dc:creator>
  <cp:keywords/>
  <dc:description/>
  <cp:lastModifiedBy>Femi Esan</cp:lastModifiedBy>
  <cp:revision>2</cp:revision>
  <dcterms:created xsi:type="dcterms:W3CDTF">2021-01-21T20:16:00Z</dcterms:created>
  <dcterms:modified xsi:type="dcterms:W3CDTF">2021-01-21T20:16:00Z</dcterms:modified>
</cp:coreProperties>
</file>